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33A083" w14:textId="6B7CD644" w:rsidR="005A3A8C" w:rsidRDefault="002F5E1A" w:rsidP="0061290D">
      <w:pPr>
        <w:rPr>
          <w:rFonts w:ascii="Arial" w:eastAsia="Times New Roman" w:hAnsi="Arial" w:cs="Arial"/>
          <w:sz w:val="41"/>
          <w:szCs w:val="41"/>
        </w:rPr>
      </w:pPr>
      <w:r w:rsidRPr="00196673">
        <w:rPr>
          <w:rFonts w:ascii="Arial" w:eastAsia="Times New Roman" w:hAnsi="Arial" w:cs="Arial"/>
          <w:sz w:val="41"/>
          <w:szCs w:val="41"/>
          <w:u w:val="single"/>
        </w:rPr>
        <w:t>ETL Project</w:t>
      </w:r>
      <w:r w:rsidR="005A3A8C" w:rsidRPr="00196673">
        <w:rPr>
          <w:rFonts w:ascii="Arial" w:eastAsia="Times New Roman" w:hAnsi="Arial" w:cs="Arial"/>
          <w:sz w:val="41"/>
          <w:szCs w:val="41"/>
          <w:u w:val="single"/>
        </w:rPr>
        <w:t xml:space="preserve"> Proposal</w:t>
      </w:r>
      <w:r w:rsidRPr="00196673">
        <w:rPr>
          <w:rFonts w:ascii="Arial" w:eastAsia="Times New Roman" w:hAnsi="Arial" w:cs="Arial"/>
          <w:sz w:val="41"/>
          <w:szCs w:val="41"/>
          <w:u w:val="single"/>
        </w:rPr>
        <w:t>:</w:t>
      </w:r>
      <w:r w:rsidR="0061290D">
        <w:rPr>
          <w:rFonts w:ascii="Arial" w:eastAsia="Times New Roman" w:hAnsi="Arial" w:cs="Arial"/>
          <w:sz w:val="41"/>
          <w:szCs w:val="41"/>
          <w:u w:val="single"/>
        </w:rPr>
        <w:t xml:space="preserve"> </w:t>
      </w:r>
      <w:r w:rsidR="005A3A8C">
        <w:rPr>
          <w:rFonts w:ascii="Arial" w:eastAsia="Times New Roman" w:hAnsi="Arial" w:cs="Arial"/>
          <w:sz w:val="41"/>
          <w:szCs w:val="41"/>
        </w:rPr>
        <w:t xml:space="preserve">US Unemployment Rate </w:t>
      </w:r>
    </w:p>
    <w:p w14:paraId="766582CC" w14:textId="77777777" w:rsidR="00417B83" w:rsidRPr="00417B83" w:rsidRDefault="00417B83" w:rsidP="00417B83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417B83">
        <w:rPr>
          <w:rFonts w:ascii="Arial" w:eastAsia="Times New Roman" w:hAnsi="Arial" w:cs="Arial"/>
          <w:sz w:val="28"/>
          <w:szCs w:val="28"/>
        </w:rPr>
        <w:t>The data represent the local Area (county-level) unemployment data from 1990-2016.</w:t>
      </w:r>
    </w:p>
    <w:p w14:paraId="2F34D056" w14:textId="77777777" w:rsidR="00475D5B" w:rsidRPr="0061290D" w:rsidRDefault="00475D5B" w:rsidP="0061290D">
      <w:pPr>
        <w:rPr>
          <w:rFonts w:ascii="Arial" w:eastAsia="Times New Roman" w:hAnsi="Arial" w:cs="Arial"/>
          <w:sz w:val="41"/>
          <w:szCs w:val="41"/>
          <w:u w:val="single"/>
        </w:rPr>
      </w:pPr>
    </w:p>
    <w:p w14:paraId="7F3599B8" w14:textId="06D22720" w:rsidR="005A3A8C" w:rsidRPr="0061290D" w:rsidRDefault="005A3A8C" w:rsidP="002F5E1A">
      <w:pPr>
        <w:spacing w:after="0" w:line="240" w:lineRule="auto"/>
        <w:rPr>
          <w:rFonts w:ascii="Arial" w:eastAsia="Times New Roman" w:hAnsi="Arial" w:cs="Arial"/>
          <w:sz w:val="41"/>
          <w:szCs w:val="41"/>
          <w:u w:val="single"/>
        </w:rPr>
      </w:pPr>
      <w:r w:rsidRPr="0061290D">
        <w:rPr>
          <w:rFonts w:ascii="Arial" w:eastAsia="Times New Roman" w:hAnsi="Arial" w:cs="Arial"/>
          <w:sz w:val="41"/>
          <w:szCs w:val="41"/>
          <w:u w:val="single"/>
        </w:rPr>
        <w:t>Project Description:</w:t>
      </w:r>
    </w:p>
    <w:p w14:paraId="03CE76FA" w14:textId="22B71988" w:rsidR="005A3A8C" w:rsidRDefault="005A3A8C" w:rsidP="002F5E1A">
      <w:pPr>
        <w:spacing w:after="0" w:line="240" w:lineRule="auto"/>
        <w:rPr>
          <w:rFonts w:ascii="Arial" w:eastAsia="Times New Roman" w:hAnsi="Arial" w:cs="Arial"/>
          <w:sz w:val="41"/>
          <w:szCs w:val="41"/>
        </w:rPr>
      </w:pPr>
    </w:p>
    <w:p w14:paraId="655B3F89" w14:textId="44A438A6" w:rsidR="005A3A8C" w:rsidRPr="00417B83" w:rsidRDefault="00406509" w:rsidP="002F5E1A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417B83">
        <w:rPr>
          <w:rFonts w:ascii="Arial" w:eastAsia="Times New Roman" w:hAnsi="Arial" w:cs="Arial"/>
          <w:sz w:val="28"/>
          <w:szCs w:val="28"/>
        </w:rPr>
        <w:t>Transforming the data u</w:t>
      </w:r>
      <w:r w:rsidR="00196673" w:rsidRPr="00417B83">
        <w:rPr>
          <w:rFonts w:ascii="Arial" w:eastAsia="Times New Roman" w:hAnsi="Arial" w:cs="Arial"/>
          <w:sz w:val="28"/>
          <w:szCs w:val="28"/>
        </w:rPr>
        <w:t>sing Python and Pandas</w:t>
      </w:r>
      <w:r w:rsidRPr="00417B83">
        <w:rPr>
          <w:rFonts w:ascii="Arial" w:eastAsia="Times New Roman" w:hAnsi="Arial" w:cs="Arial"/>
          <w:sz w:val="28"/>
          <w:szCs w:val="28"/>
        </w:rPr>
        <w:t xml:space="preserve"> per follow steps:</w:t>
      </w:r>
    </w:p>
    <w:p w14:paraId="595D478D" w14:textId="77777777" w:rsidR="00196673" w:rsidRPr="00417B83" w:rsidRDefault="00196673" w:rsidP="002F5E1A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409F9F4F" w14:textId="2473966F" w:rsidR="005A3A8C" w:rsidRPr="00417B83" w:rsidRDefault="005A3A8C" w:rsidP="00196673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417B83">
        <w:rPr>
          <w:rFonts w:ascii="Arial" w:eastAsia="Times New Roman" w:hAnsi="Arial" w:cs="Arial"/>
          <w:sz w:val="28"/>
          <w:szCs w:val="28"/>
        </w:rPr>
        <w:t>Extract the Unemployment rate from csv and json file</w:t>
      </w:r>
      <w:r w:rsidR="00196673" w:rsidRPr="00417B83">
        <w:rPr>
          <w:rFonts w:ascii="Arial" w:eastAsia="Times New Roman" w:hAnsi="Arial" w:cs="Arial"/>
          <w:sz w:val="28"/>
          <w:szCs w:val="28"/>
        </w:rPr>
        <w:t xml:space="preserve"> </w:t>
      </w:r>
    </w:p>
    <w:p w14:paraId="039FACDE" w14:textId="232CA35B" w:rsidR="00196673" w:rsidRPr="00417B83" w:rsidRDefault="00196673" w:rsidP="00196673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417B83">
        <w:rPr>
          <w:rFonts w:ascii="Arial" w:eastAsia="Times New Roman" w:hAnsi="Arial" w:cs="Arial"/>
          <w:sz w:val="28"/>
          <w:szCs w:val="28"/>
        </w:rPr>
        <w:t>Clean and structure the data based on county for each year</w:t>
      </w:r>
    </w:p>
    <w:p w14:paraId="0283B1CE" w14:textId="608BCF42" w:rsidR="00196673" w:rsidRDefault="00196673" w:rsidP="00196673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417B83">
        <w:rPr>
          <w:rFonts w:ascii="Arial" w:eastAsia="Times New Roman" w:hAnsi="Arial" w:cs="Arial"/>
          <w:sz w:val="28"/>
          <w:szCs w:val="28"/>
        </w:rPr>
        <w:t xml:space="preserve">Load the data into </w:t>
      </w:r>
      <w:proofErr w:type="spellStart"/>
      <w:r w:rsidRPr="00417B83">
        <w:rPr>
          <w:rFonts w:ascii="Arial" w:eastAsia="Times New Roman" w:hAnsi="Arial" w:cs="Arial"/>
          <w:sz w:val="28"/>
          <w:szCs w:val="28"/>
        </w:rPr>
        <w:t>PostgresSQL</w:t>
      </w:r>
      <w:proofErr w:type="spellEnd"/>
    </w:p>
    <w:p w14:paraId="6E9B0857" w14:textId="7CA70D27" w:rsidR="003C69A6" w:rsidRDefault="003C69A6" w:rsidP="003C69A6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2FB08768" w14:textId="22476C89" w:rsidR="003C69A6" w:rsidRDefault="003C69A6" w:rsidP="003C69A6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291B8FC0" w14:textId="21667345" w:rsidR="003C69A6" w:rsidRDefault="003C69A6" w:rsidP="003C69A6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7260F295" w14:textId="45B2EFCE" w:rsidR="003C69A6" w:rsidRDefault="003C69A6" w:rsidP="003C69A6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3C69A6">
        <w:rPr>
          <w:rFonts w:ascii="Arial" w:eastAsia="Times New Roman" w:hAnsi="Arial" w:cs="Arial"/>
          <w:sz w:val="28"/>
          <w:szCs w:val="28"/>
        </w:rPr>
        <w:t>Review the data in CSV and Json format</w:t>
      </w:r>
    </w:p>
    <w:p w14:paraId="5850367B" w14:textId="1846E5A0" w:rsidR="003C69A6" w:rsidRDefault="003C69A6" w:rsidP="003C69A6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Connect the tables (define the primary and foreign keys)</w:t>
      </w:r>
    </w:p>
    <w:p w14:paraId="71AB3D1B" w14:textId="7E37B2CB" w:rsidR="003C69A6" w:rsidRDefault="003C69A6" w:rsidP="003C69A6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Define the data types</w:t>
      </w:r>
    </w:p>
    <w:p w14:paraId="5096DFB2" w14:textId="42D56845" w:rsidR="003C69A6" w:rsidRDefault="003C69A6" w:rsidP="003C69A6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Start analysis in Python and Pandas</w:t>
      </w:r>
    </w:p>
    <w:p w14:paraId="100DF72F" w14:textId="19ADD297" w:rsidR="003C69A6" w:rsidRDefault="003C69A6" w:rsidP="003C69A6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Translate the Python to SQL queries</w:t>
      </w:r>
    </w:p>
    <w:p w14:paraId="3C74B20A" w14:textId="77777777" w:rsidR="003C69A6" w:rsidRPr="003C69A6" w:rsidRDefault="003C69A6" w:rsidP="003C69A6">
      <w:pPr>
        <w:pStyle w:val="ListParagraph"/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570901AE" w14:textId="77777777" w:rsidR="005A3A8C" w:rsidRDefault="005A3A8C" w:rsidP="002F5E1A">
      <w:pPr>
        <w:spacing w:after="0" w:line="240" w:lineRule="auto"/>
        <w:rPr>
          <w:rFonts w:ascii="Arial" w:eastAsia="Times New Roman" w:hAnsi="Arial" w:cs="Arial"/>
          <w:sz w:val="41"/>
          <w:szCs w:val="41"/>
        </w:rPr>
      </w:pPr>
    </w:p>
    <w:p w14:paraId="03666329" w14:textId="77777777" w:rsidR="005A3A8C" w:rsidRPr="002F5E1A" w:rsidRDefault="005A3A8C" w:rsidP="002F5E1A">
      <w:pPr>
        <w:spacing w:after="0" w:line="240" w:lineRule="auto"/>
        <w:rPr>
          <w:rFonts w:ascii="Arial" w:eastAsia="Times New Roman" w:hAnsi="Arial" w:cs="Arial"/>
          <w:sz w:val="41"/>
          <w:szCs w:val="41"/>
        </w:rPr>
      </w:pPr>
    </w:p>
    <w:p w14:paraId="043E1355" w14:textId="3910FBFF" w:rsidR="002F5E1A" w:rsidRDefault="002F5E1A" w:rsidP="002F5E1A">
      <w:pPr>
        <w:spacing w:after="0" w:line="240" w:lineRule="auto"/>
        <w:rPr>
          <w:rFonts w:ascii="Arial" w:eastAsia="Times New Roman" w:hAnsi="Arial" w:cs="Arial"/>
          <w:sz w:val="41"/>
          <w:szCs w:val="41"/>
          <w:u w:val="single"/>
        </w:rPr>
      </w:pPr>
      <w:r w:rsidRPr="002F5E1A">
        <w:rPr>
          <w:rFonts w:ascii="Arial" w:eastAsia="Times New Roman" w:hAnsi="Arial" w:cs="Arial"/>
          <w:sz w:val="41"/>
          <w:szCs w:val="41"/>
          <w:u w:val="single"/>
        </w:rPr>
        <w:t>Sources:</w:t>
      </w:r>
    </w:p>
    <w:p w14:paraId="5BA03D74" w14:textId="77777777" w:rsidR="00406509" w:rsidRPr="002F5E1A" w:rsidRDefault="00406509" w:rsidP="002F5E1A">
      <w:pPr>
        <w:spacing w:after="0" w:line="240" w:lineRule="auto"/>
        <w:rPr>
          <w:rFonts w:ascii="Arial" w:eastAsia="Times New Roman" w:hAnsi="Arial" w:cs="Arial"/>
          <w:sz w:val="41"/>
          <w:szCs w:val="41"/>
          <w:u w:val="single"/>
        </w:rPr>
      </w:pPr>
    </w:p>
    <w:p w14:paraId="5C785D93" w14:textId="6A8EDA11" w:rsidR="002F5E1A" w:rsidRDefault="00352B54" w:rsidP="002F5E1A">
      <w:pPr>
        <w:spacing w:after="0" w:line="240" w:lineRule="auto"/>
      </w:pPr>
      <w:hyperlink r:id="rId5" w:anchor="output.csv" w:history="1">
        <w:r w:rsidR="005A3A8C">
          <w:rPr>
            <w:rStyle w:val="Hyperlink"/>
          </w:rPr>
          <w:t>https://www.kaggle.com/jayrav13/unemployment-by-county-us#output.csv</w:t>
        </w:r>
      </w:hyperlink>
    </w:p>
    <w:p w14:paraId="30F848C7" w14:textId="400CB4E3" w:rsidR="00417B83" w:rsidRDefault="00417B83" w:rsidP="002F5E1A">
      <w:pPr>
        <w:spacing w:after="0" w:line="240" w:lineRule="auto"/>
      </w:pPr>
    </w:p>
    <w:p w14:paraId="428443F4" w14:textId="77777777" w:rsidR="00417B83" w:rsidRDefault="00417B83" w:rsidP="002F5E1A">
      <w:pPr>
        <w:spacing w:after="0" w:line="240" w:lineRule="auto"/>
      </w:pPr>
    </w:p>
    <w:p w14:paraId="0851A218" w14:textId="77777777" w:rsidR="0061290D" w:rsidRPr="00B97A9E" w:rsidRDefault="0061290D" w:rsidP="006129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97A9E">
        <w:rPr>
          <w:rFonts w:ascii="Arial" w:eastAsia="Times New Roman" w:hAnsi="Arial" w:cs="Arial"/>
          <w:sz w:val="24"/>
          <w:szCs w:val="24"/>
        </w:rPr>
        <w:t>Najmeh Dehghani</w:t>
      </w:r>
    </w:p>
    <w:p w14:paraId="2BC983FF" w14:textId="77777777" w:rsidR="008A40E3" w:rsidRDefault="008A40E3" w:rsidP="002F5E1A">
      <w:pPr>
        <w:spacing w:after="0" w:line="240" w:lineRule="auto"/>
        <w:rPr>
          <w:rFonts w:ascii="Arial" w:eastAsia="Times New Roman" w:hAnsi="Arial" w:cs="Arial"/>
        </w:rPr>
      </w:pPr>
      <w:bookmarkStart w:id="0" w:name="_GoBack"/>
      <w:bookmarkEnd w:id="0"/>
    </w:p>
    <w:p w14:paraId="54F7A67B" w14:textId="77777777" w:rsidR="00196673" w:rsidRPr="002F5E1A" w:rsidRDefault="00196673" w:rsidP="002F5E1A">
      <w:pPr>
        <w:spacing w:after="0" w:line="240" w:lineRule="auto"/>
        <w:rPr>
          <w:rFonts w:ascii="Arial" w:eastAsia="Times New Roman" w:hAnsi="Arial" w:cs="Arial"/>
        </w:rPr>
      </w:pPr>
    </w:p>
    <w:p w14:paraId="3483C70B" w14:textId="77777777" w:rsidR="002F5E1A" w:rsidRDefault="002F5E1A"/>
    <w:sectPr w:rsidR="002F5E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55EB6"/>
    <w:multiLevelType w:val="hybridMultilevel"/>
    <w:tmpl w:val="783AB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556C6F"/>
    <w:multiLevelType w:val="hybridMultilevel"/>
    <w:tmpl w:val="87E4B80C"/>
    <w:lvl w:ilvl="0" w:tplc="9C669C58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NzI2NDWwMDE3MjFS0lEKTi0uzszPAykwrgUAsyo28SwAAAA="/>
  </w:docVars>
  <w:rsids>
    <w:rsidRoot w:val="002F5E1A"/>
    <w:rsid w:val="00161B44"/>
    <w:rsid w:val="00196673"/>
    <w:rsid w:val="002F5E1A"/>
    <w:rsid w:val="00352B54"/>
    <w:rsid w:val="003C69A6"/>
    <w:rsid w:val="00406509"/>
    <w:rsid w:val="00417B83"/>
    <w:rsid w:val="00475D5B"/>
    <w:rsid w:val="00521093"/>
    <w:rsid w:val="005A3A8C"/>
    <w:rsid w:val="0061290D"/>
    <w:rsid w:val="00727000"/>
    <w:rsid w:val="0076476F"/>
    <w:rsid w:val="008A40E3"/>
    <w:rsid w:val="009B239A"/>
    <w:rsid w:val="00B97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527C3"/>
  <w15:chartTrackingRefBased/>
  <w15:docId w15:val="{13AE0305-38BF-4D3B-8C57-C15491B5F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A3A8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966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12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87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3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7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1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1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3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0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8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8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0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6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jayrav13/unemployment-by-county-u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7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meh dehghani</dc:creator>
  <cp:keywords/>
  <dc:description/>
  <cp:lastModifiedBy>najmeh dehghani</cp:lastModifiedBy>
  <cp:revision>10</cp:revision>
  <cp:lastPrinted>2019-12-26T23:12:00Z</cp:lastPrinted>
  <dcterms:created xsi:type="dcterms:W3CDTF">2019-12-26T22:18:00Z</dcterms:created>
  <dcterms:modified xsi:type="dcterms:W3CDTF">2020-01-02T06:14:00Z</dcterms:modified>
</cp:coreProperties>
</file>